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B4333" w14:textId="77777777" w:rsidR="00C241B8" w:rsidRPr="00C241B8" w:rsidRDefault="00C241B8" w:rsidP="00C241B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241B8">
        <w:rPr>
          <w:rFonts w:asciiTheme="majorBidi" w:hAnsiTheme="majorBidi" w:cstheme="majorBidi"/>
          <w:b/>
          <w:bCs/>
          <w:sz w:val="28"/>
          <w:szCs w:val="28"/>
        </w:rPr>
        <w:t>DIGITAL SIGNAL PROCESSING</w:t>
      </w:r>
    </w:p>
    <w:p w14:paraId="244DCA34" w14:textId="77777777" w:rsidR="00C241B8" w:rsidRPr="00C241B8" w:rsidRDefault="00C241B8" w:rsidP="00C241B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241B8">
        <w:rPr>
          <w:rFonts w:asciiTheme="majorBidi" w:hAnsiTheme="majorBidi" w:cstheme="majorBidi"/>
          <w:b/>
          <w:bCs/>
          <w:sz w:val="28"/>
          <w:szCs w:val="28"/>
        </w:rPr>
        <w:t>CMPE 476</w:t>
      </w:r>
    </w:p>
    <w:p w14:paraId="5752FC17" w14:textId="6AAB9D7D" w:rsidR="00C241B8" w:rsidRPr="00C241B8" w:rsidRDefault="00C241B8" w:rsidP="00C241B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241B8">
        <w:rPr>
          <w:rFonts w:asciiTheme="majorBidi" w:hAnsiTheme="majorBidi" w:cstheme="majorBidi"/>
          <w:b/>
          <w:bCs/>
          <w:sz w:val="28"/>
          <w:szCs w:val="28"/>
        </w:rPr>
        <w:t>HW 3</w:t>
      </w:r>
    </w:p>
    <w:p w14:paraId="259DD7F9" w14:textId="77777777" w:rsidR="00C241B8" w:rsidRPr="00C241B8" w:rsidRDefault="00C241B8" w:rsidP="00C241B8">
      <w:pPr>
        <w:rPr>
          <w:rFonts w:asciiTheme="majorBidi" w:hAnsiTheme="majorBidi" w:cstheme="majorBidi"/>
          <w:sz w:val="24"/>
          <w:szCs w:val="24"/>
        </w:rPr>
      </w:pPr>
    </w:p>
    <w:p w14:paraId="3373283A" w14:textId="567D0895" w:rsidR="00C241B8" w:rsidRPr="00C241B8" w:rsidRDefault="00C241B8" w:rsidP="00C241B8">
      <w:pPr>
        <w:rPr>
          <w:rFonts w:asciiTheme="majorBidi" w:hAnsiTheme="majorBidi" w:cstheme="majorBidi"/>
          <w:b/>
          <w:bCs/>
          <w:sz w:val="32"/>
          <w:szCs w:val="32"/>
        </w:rPr>
      </w:pPr>
      <w:r w:rsidRPr="00C241B8">
        <w:rPr>
          <w:rFonts w:asciiTheme="majorBidi" w:hAnsiTheme="majorBidi" w:cstheme="majorBidi"/>
          <w:b/>
          <w:bCs/>
          <w:sz w:val="32"/>
          <w:szCs w:val="32"/>
          <w:highlight w:val="yellow"/>
        </w:rPr>
        <w:t>Solve All Questions.</w:t>
      </w:r>
    </w:p>
    <w:p w14:paraId="2E5ED2D4" w14:textId="0E779C31" w:rsidR="00D462CE" w:rsidRPr="00C241B8" w:rsidRDefault="00D462CE" w:rsidP="00C241B8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b/>
          <w:bCs/>
        </w:rPr>
        <w:t>Q</w:t>
      </w:r>
      <w:r w:rsidR="00C27759" w:rsidRPr="00C241B8">
        <w:rPr>
          <w:rFonts w:asciiTheme="majorBidi" w:hAnsiTheme="majorBidi" w:cstheme="majorBidi"/>
          <w:b/>
          <w:bCs/>
        </w:rPr>
        <w:t>1</w:t>
      </w:r>
      <w:r w:rsidR="00C27759" w:rsidRPr="00C241B8">
        <w:rPr>
          <w:rFonts w:asciiTheme="majorBidi" w:hAnsiTheme="majorBidi" w:cstheme="majorBidi"/>
        </w:rPr>
        <w:t xml:space="preserve">. </w:t>
      </w:r>
      <w:r w:rsidRPr="00C241B8">
        <w:rPr>
          <w:rFonts w:asciiTheme="majorBidi" w:hAnsiTheme="majorBidi" w:cstheme="majorBidi"/>
        </w:rPr>
        <w:t xml:space="preserve">Let x(n) be a complex values sequence with real part </w:t>
      </w:r>
      <w:r w:rsidRPr="00C241B8">
        <w:rPr>
          <w:rFonts w:asciiTheme="majorBidi" w:hAnsiTheme="majorBidi" w:cstheme="majorBidi"/>
          <w:i/>
          <w:iCs/>
        </w:rPr>
        <w:t>x</w:t>
      </w:r>
      <w:r w:rsidRPr="00C241B8">
        <w:rPr>
          <w:rFonts w:asciiTheme="majorBidi" w:hAnsiTheme="majorBidi" w:cstheme="majorBidi"/>
          <w:i/>
          <w:iCs/>
          <w:vertAlign w:val="subscript"/>
        </w:rPr>
        <w:t>R</w:t>
      </w:r>
      <w:r w:rsidRPr="00C241B8">
        <w:rPr>
          <w:rFonts w:asciiTheme="majorBidi" w:hAnsiTheme="majorBidi" w:cstheme="majorBidi"/>
          <w:i/>
          <w:iCs/>
        </w:rPr>
        <w:t>(n)</w:t>
      </w:r>
      <w:r w:rsidRPr="00C241B8">
        <w:rPr>
          <w:rFonts w:asciiTheme="majorBidi" w:hAnsiTheme="majorBidi" w:cstheme="majorBidi"/>
        </w:rPr>
        <w:t xml:space="preserve"> and the imaginary part </w:t>
      </w:r>
      <w:r w:rsidRPr="00C241B8">
        <w:rPr>
          <w:rFonts w:asciiTheme="majorBidi" w:hAnsiTheme="majorBidi" w:cstheme="majorBidi"/>
          <w:i/>
          <w:iCs/>
        </w:rPr>
        <w:t>x</w:t>
      </w:r>
      <w:r w:rsidRPr="00C241B8">
        <w:rPr>
          <w:rFonts w:asciiTheme="majorBidi" w:hAnsiTheme="majorBidi" w:cstheme="majorBidi"/>
          <w:i/>
          <w:iCs/>
          <w:vertAlign w:val="subscript"/>
        </w:rPr>
        <w:t>I</w:t>
      </w:r>
      <w:r w:rsidRPr="00C241B8">
        <w:rPr>
          <w:rFonts w:asciiTheme="majorBidi" w:hAnsiTheme="majorBidi" w:cstheme="majorBidi"/>
          <w:i/>
          <w:iCs/>
        </w:rPr>
        <w:t>(n)</w:t>
      </w:r>
      <w:r w:rsidRPr="00C241B8">
        <w:rPr>
          <w:rFonts w:asciiTheme="majorBidi" w:hAnsiTheme="majorBidi" w:cstheme="majorBidi"/>
        </w:rPr>
        <w:t>.</w:t>
      </w:r>
      <w:r w:rsidR="00C27759" w:rsidRPr="00C241B8">
        <w:rPr>
          <w:rFonts w:asciiTheme="majorBidi" w:hAnsiTheme="majorBidi" w:cstheme="majorBidi"/>
        </w:rPr>
        <w:t xml:space="preserve"> </w:t>
      </w:r>
      <w:r w:rsidRPr="00C241B8">
        <w:rPr>
          <w:rFonts w:asciiTheme="majorBidi" w:hAnsiTheme="majorBidi" w:cstheme="majorBidi"/>
        </w:rPr>
        <w:t xml:space="preserve">Prove the following z-transform </w:t>
      </w:r>
      <w:r w:rsidR="00AF06C5" w:rsidRPr="00C241B8">
        <w:rPr>
          <w:rFonts w:asciiTheme="majorBidi" w:hAnsiTheme="majorBidi" w:cstheme="majorBidi"/>
        </w:rPr>
        <w:t xml:space="preserve">two </w:t>
      </w:r>
      <w:r w:rsidRPr="00C241B8">
        <w:rPr>
          <w:rFonts w:asciiTheme="majorBidi" w:hAnsiTheme="majorBidi" w:cstheme="majorBidi"/>
        </w:rPr>
        <w:t>relations</w:t>
      </w:r>
      <w:r w:rsidR="00C27759" w:rsidRPr="00C241B8">
        <w:rPr>
          <w:rFonts w:asciiTheme="majorBidi" w:hAnsiTheme="majorBidi" w:cstheme="majorBidi"/>
        </w:rPr>
        <w:t>:</w:t>
      </w:r>
      <w:r w:rsidRPr="00C241B8">
        <w:rPr>
          <w:rFonts w:asciiTheme="majorBidi" w:hAnsiTheme="majorBidi" w:cstheme="majorBidi"/>
        </w:rPr>
        <w:t xml:space="preserve"> </w:t>
      </w:r>
    </w:p>
    <w:p w14:paraId="79248FEF" w14:textId="0050B838" w:rsidR="00C27759" w:rsidRPr="00C241B8" w:rsidRDefault="00C27759" w:rsidP="00C27759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noProof/>
        </w:rPr>
        <w:drawing>
          <wp:inline distT="0" distB="0" distL="0" distR="0" wp14:anchorId="3258A0F5" wp14:editId="11ABA11E">
            <wp:extent cx="5937250" cy="42481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2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23E21" w14:textId="39087B79" w:rsidR="00C27759" w:rsidRDefault="00C27759" w:rsidP="00C27759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</w:rPr>
        <w:t xml:space="preserve">Must you use only </w:t>
      </w:r>
      <w:r w:rsidR="00D749D4" w:rsidRPr="00AA7974">
        <w:rPr>
          <w:rFonts w:asciiTheme="majorBidi" w:hAnsiTheme="majorBidi" w:cstheme="majorBidi"/>
          <w:i/>
          <w:iCs/>
        </w:rPr>
        <w:t>MATLAB</w:t>
      </w:r>
      <w:r w:rsidR="00655903">
        <w:rPr>
          <w:rFonts w:asciiTheme="majorBidi" w:hAnsiTheme="majorBidi" w:cstheme="majorBidi"/>
        </w:rPr>
        <w:t xml:space="preserve"> in your proof,</w:t>
      </w:r>
      <w:r w:rsidR="00AF06C5" w:rsidRPr="00C241B8">
        <w:rPr>
          <w:rFonts w:asciiTheme="majorBidi" w:hAnsiTheme="majorBidi" w:cstheme="majorBidi"/>
        </w:rPr>
        <w:t xml:space="preserve"> and </w:t>
      </w:r>
      <w:r w:rsidRPr="00C241B8">
        <w:rPr>
          <w:rFonts w:asciiTheme="majorBidi" w:hAnsiTheme="majorBidi" w:cstheme="majorBidi"/>
        </w:rPr>
        <w:t xml:space="preserve">for </w:t>
      </w:r>
      <w:r w:rsidRPr="00655903">
        <w:rPr>
          <w:rFonts w:asciiTheme="majorBidi" w:hAnsiTheme="majorBidi" w:cstheme="majorBidi"/>
          <w:i/>
          <w:iCs/>
        </w:rPr>
        <w:t>x(n)</w:t>
      </w:r>
      <w:r w:rsidR="00AF06C5" w:rsidRPr="00655903">
        <w:rPr>
          <w:rFonts w:asciiTheme="majorBidi" w:hAnsiTheme="majorBidi" w:cstheme="majorBidi"/>
          <w:i/>
          <w:iCs/>
        </w:rPr>
        <w:t>,</w:t>
      </w:r>
      <w:r w:rsidR="00AF06C5" w:rsidRPr="00C241B8">
        <w:rPr>
          <w:rFonts w:asciiTheme="majorBidi" w:hAnsiTheme="majorBidi" w:cstheme="majorBidi"/>
        </w:rPr>
        <w:t xml:space="preserve"> use two random sequences for real and the imaginary parts</w:t>
      </w:r>
      <w:r w:rsidRPr="00C241B8">
        <w:rPr>
          <w:rFonts w:asciiTheme="majorBidi" w:hAnsiTheme="majorBidi" w:cstheme="majorBidi"/>
        </w:rPr>
        <w:t>.</w:t>
      </w:r>
    </w:p>
    <w:p w14:paraId="5D7C8D69" w14:textId="77777777" w:rsidR="00386C41" w:rsidRDefault="00386C41" w:rsidP="00386C4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de </w:t>
      </w:r>
    </w:p>
    <w:p w14:paraId="0E49DB80" w14:textId="77777777" w:rsidR="00386C41" w:rsidRDefault="00386C41" w:rsidP="00386C41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D4A2D0E" wp14:editId="31AF49AE">
            <wp:extent cx="2076450" cy="2343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759F" w14:textId="77777777" w:rsidR="00386C41" w:rsidRDefault="00386C41" w:rsidP="00386C4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 </w:t>
      </w:r>
    </w:p>
    <w:p w14:paraId="558B3079" w14:textId="77777777" w:rsidR="00386C41" w:rsidRPr="00C241B8" w:rsidRDefault="00386C41" w:rsidP="00386C41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CAA58A7" wp14:editId="1E17BA3D">
            <wp:extent cx="5943600" cy="1743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F7862" w14:textId="77777777" w:rsidR="00386C41" w:rsidRPr="00C241B8" w:rsidRDefault="00386C41" w:rsidP="00386C41">
      <w:pPr>
        <w:rPr>
          <w:rFonts w:asciiTheme="majorBidi" w:hAnsiTheme="majorBidi" w:cstheme="majorBidi"/>
        </w:rPr>
      </w:pPr>
    </w:p>
    <w:p w14:paraId="1575A661" w14:textId="77777777" w:rsidR="00386C41" w:rsidRDefault="00386C41" w:rsidP="00C27759">
      <w:pPr>
        <w:rPr>
          <w:rFonts w:asciiTheme="majorBidi" w:hAnsiTheme="majorBidi" w:cstheme="majorBidi"/>
        </w:rPr>
      </w:pPr>
    </w:p>
    <w:p w14:paraId="2608D27B" w14:textId="7F961C40" w:rsidR="00B003C8" w:rsidRDefault="00B003C8" w:rsidP="00C2775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544BAE4" wp14:editId="3D87034B">
            <wp:extent cx="5943600" cy="65303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hatsApp Image 2020-03-31 at 11.48.56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6B272" w14:textId="5F1E93A3" w:rsidR="00B003C8" w:rsidRDefault="00B003C8" w:rsidP="00C2775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312C3A2" wp14:editId="64513458">
            <wp:extent cx="5943600" cy="7924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atsApp Image 2020-03-31 at 11.49.02 PM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32AD2" w14:textId="1DB488C4" w:rsidR="00960781" w:rsidRPr="00C241B8" w:rsidRDefault="00960781" w:rsidP="00AF06C5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b/>
          <w:bCs/>
        </w:rPr>
        <w:lastRenderedPageBreak/>
        <w:t>Q2.</w:t>
      </w:r>
      <w:r w:rsidR="00D749D4">
        <w:rPr>
          <w:rFonts w:asciiTheme="majorBidi" w:hAnsiTheme="majorBidi" w:cstheme="majorBidi"/>
          <w:b/>
          <w:bCs/>
        </w:rPr>
        <w:t xml:space="preserve"> </w:t>
      </w:r>
      <w:r w:rsidRPr="00C241B8">
        <w:rPr>
          <w:rFonts w:asciiTheme="majorBidi" w:hAnsiTheme="majorBidi" w:cstheme="majorBidi"/>
        </w:rPr>
        <w:t xml:space="preserve">The z-transform of </w:t>
      </w:r>
      <w:r w:rsidRPr="00D749D4">
        <w:rPr>
          <w:rFonts w:asciiTheme="majorBidi" w:hAnsiTheme="majorBidi" w:cstheme="majorBidi"/>
          <w:i/>
          <w:iCs/>
        </w:rPr>
        <w:t>x(n)</w:t>
      </w:r>
      <w:r w:rsidRPr="00C241B8">
        <w:rPr>
          <w:rFonts w:asciiTheme="majorBidi" w:hAnsiTheme="majorBidi" w:cstheme="majorBidi"/>
        </w:rPr>
        <w:t xml:space="preserve"> is </w:t>
      </w:r>
      <w:r w:rsidRPr="00D749D4">
        <w:rPr>
          <w:rFonts w:asciiTheme="majorBidi" w:hAnsiTheme="majorBidi" w:cstheme="majorBidi"/>
          <w:i/>
          <w:iCs/>
        </w:rPr>
        <w:t>X(z) = 1/(1 - 0.5z</w:t>
      </w:r>
      <w:r w:rsidRPr="00D749D4">
        <w:rPr>
          <w:rFonts w:asciiTheme="majorBidi" w:hAnsiTheme="majorBidi" w:cstheme="majorBidi"/>
          <w:i/>
          <w:iCs/>
          <w:vertAlign w:val="superscript"/>
        </w:rPr>
        <w:t>−1</w:t>
      </w:r>
      <w:r w:rsidRPr="00D749D4">
        <w:rPr>
          <w:rFonts w:asciiTheme="majorBidi" w:hAnsiTheme="majorBidi" w:cstheme="majorBidi"/>
          <w:i/>
          <w:iCs/>
        </w:rPr>
        <w:t>), |z| ≥ 0.5</w:t>
      </w:r>
      <w:r w:rsidRPr="00C241B8">
        <w:rPr>
          <w:rFonts w:asciiTheme="majorBidi" w:hAnsiTheme="majorBidi" w:cstheme="majorBidi"/>
        </w:rPr>
        <w:t>. Determine the z-transforms of the following sequences and indicate their region of convergence:</w:t>
      </w:r>
    </w:p>
    <w:p w14:paraId="473D0A66" w14:textId="03E47242" w:rsidR="00D24A4F" w:rsidRDefault="00960781" w:rsidP="00960781">
      <w:pPr>
        <w:ind w:firstLine="720"/>
        <w:rPr>
          <w:rFonts w:asciiTheme="majorBidi" w:hAnsiTheme="majorBidi" w:cstheme="majorBidi"/>
          <w:i/>
          <w:iCs/>
        </w:rPr>
      </w:pPr>
      <w:r w:rsidRPr="00C241B8">
        <w:rPr>
          <w:rFonts w:asciiTheme="majorBidi" w:hAnsiTheme="majorBidi" w:cstheme="majorBidi"/>
          <w:i/>
          <w:iCs/>
        </w:rPr>
        <w:t>x2(n) = (1</w:t>
      </w:r>
      <w:r w:rsidR="00D749D4">
        <w:rPr>
          <w:rFonts w:asciiTheme="majorBidi" w:hAnsiTheme="majorBidi" w:cstheme="majorBidi"/>
          <w:i/>
          <w:iCs/>
        </w:rPr>
        <w:t>+</w:t>
      </w:r>
      <w:r w:rsidRPr="00C241B8">
        <w:rPr>
          <w:rFonts w:asciiTheme="majorBidi" w:hAnsiTheme="majorBidi" w:cstheme="majorBidi"/>
          <w:i/>
          <w:iCs/>
        </w:rPr>
        <w:t>n)</w:t>
      </w:r>
      <w:r w:rsidR="00AA7974">
        <w:rPr>
          <w:rFonts w:asciiTheme="majorBidi" w:hAnsiTheme="majorBidi" w:cstheme="majorBidi"/>
          <w:i/>
          <w:iCs/>
        </w:rPr>
        <w:t xml:space="preserve"> </w:t>
      </w:r>
      <w:r w:rsidRPr="00C241B8">
        <w:rPr>
          <w:rFonts w:asciiTheme="majorBidi" w:hAnsiTheme="majorBidi" w:cstheme="majorBidi"/>
          <w:i/>
          <w:iCs/>
        </w:rPr>
        <w:t>x(n)</w:t>
      </w:r>
    </w:p>
    <w:p w14:paraId="6E0002A6" w14:textId="72DAF35A" w:rsidR="00EC1D1D" w:rsidRPr="00C241B8" w:rsidRDefault="00EC1D1D" w:rsidP="00960781">
      <w:pPr>
        <w:ind w:firstLine="720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  <w:noProof/>
        </w:rPr>
        <w:lastRenderedPageBreak/>
        <w:drawing>
          <wp:inline distT="0" distB="0" distL="0" distR="0" wp14:anchorId="54B6A5DA" wp14:editId="375FF1B7">
            <wp:extent cx="5183505" cy="8229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20-03-31 at 11.49.29 PM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5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2A53B" w14:textId="69B98BCB" w:rsidR="00960781" w:rsidRPr="00C241B8" w:rsidRDefault="00960781" w:rsidP="00960781">
      <w:pPr>
        <w:rPr>
          <w:rFonts w:asciiTheme="majorBidi" w:hAnsiTheme="majorBidi" w:cstheme="majorBidi"/>
        </w:rPr>
      </w:pPr>
    </w:p>
    <w:p w14:paraId="6232FDB4" w14:textId="6067144C" w:rsidR="006E4B1F" w:rsidRPr="00C241B8" w:rsidRDefault="006E4B1F" w:rsidP="00AF06C5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b/>
          <w:bCs/>
        </w:rPr>
        <w:t>Q3.</w:t>
      </w:r>
      <w:r w:rsidR="002C1BF6">
        <w:rPr>
          <w:rFonts w:asciiTheme="majorBidi" w:hAnsiTheme="majorBidi" w:cstheme="majorBidi"/>
          <w:b/>
          <w:bCs/>
        </w:rPr>
        <w:t xml:space="preserve"> </w:t>
      </w:r>
      <w:r w:rsidRPr="00C241B8">
        <w:rPr>
          <w:rFonts w:asciiTheme="majorBidi" w:hAnsiTheme="majorBidi" w:cstheme="majorBidi"/>
        </w:rPr>
        <w:t>Determine the following inverse z-transforms using the partial fraction expansion method.</w:t>
      </w:r>
    </w:p>
    <w:p w14:paraId="6BB68FD9" w14:textId="51537E27" w:rsidR="00D24A4F" w:rsidRPr="00C241B8" w:rsidRDefault="00D24A4F" w:rsidP="00DF1558">
      <w:pPr>
        <w:ind w:firstLine="360"/>
        <w:rPr>
          <w:rFonts w:asciiTheme="majorBidi" w:hAnsiTheme="majorBidi" w:cstheme="majorBidi"/>
          <w:i/>
          <w:iCs/>
        </w:rPr>
      </w:pPr>
      <w:r w:rsidRPr="00C241B8">
        <w:rPr>
          <w:rFonts w:asciiTheme="majorBidi" w:hAnsiTheme="majorBidi" w:cstheme="majorBidi"/>
          <w:i/>
          <w:iCs/>
        </w:rPr>
        <w:t>X1(z) = z</w:t>
      </w:r>
      <w:r w:rsidRPr="00C241B8">
        <w:rPr>
          <w:rFonts w:asciiTheme="majorBidi" w:hAnsiTheme="majorBidi" w:cstheme="majorBidi"/>
          <w:i/>
          <w:iCs/>
          <w:vertAlign w:val="superscript"/>
        </w:rPr>
        <w:t>-1</w:t>
      </w:r>
      <w:r w:rsidRPr="00C241B8">
        <w:rPr>
          <w:rFonts w:asciiTheme="majorBidi" w:hAnsiTheme="majorBidi" w:cstheme="majorBidi"/>
          <w:i/>
          <w:iCs/>
        </w:rPr>
        <w:t xml:space="preserve"> / </w:t>
      </w:r>
      <w:r w:rsidR="006E4B1F" w:rsidRPr="00C241B8">
        <w:rPr>
          <w:rFonts w:asciiTheme="majorBidi" w:hAnsiTheme="majorBidi" w:cstheme="majorBidi"/>
          <w:i/>
          <w:iCs/>
        </w:rPr>
        <w:t>[</w:t>
      </w:r>
      <w:r w:rsidRPr="00C241B8">
        <w:rPr>
          <w:rFonts w:asciiTheme="majorBidi" w:hAnsiTheme="majorBidi" w:cstheme="majorBidi"/>
          <w:i/>
          <w:iCs/>
        </w:rPr>
        <w:t xml:space="preserve">1 – </w:t>
      </w:r>
      <w:r w:rsidR="0066087D" w:rsidRPr="00C241B8">
        <w:rPr>
          <w:rFonts w:asciiTheme="majorBidi" w:hAnsiTheme="majorBidi" w:cstheme="majorBidi"/>
          <w:i/>
          <w:iCs/>
        </w:rPr>
        <w:t>0.25</w:t>
      </w:r>
      <w:r w:rsidRPr="00C241B8">
        <w:rPr>
          <w:rFonts w:asciiTheme="majorBidi" w:hAnsiTheme="majorBidi" w:cstheme="majorBidi"/>
          <w:i/>
          <w:iCs/>
        </w:rPr>
        <w:t>z</w:t>
      </w:r>
      <w:r w:rsidRPr="00C241B8">
        <w:rPr>
          <w:rFonts w:asciiTheme="majorBidi" w:hAnsiTheme="majorBidi" w:cstheme="majorBidi"/>
          <w:i/>
          <w:iCs/>
          <w:vertAlign w:val="superscript"/>
        </w:rPr>
        <w:t>-1</w:t>
      </w:r>
      <w:r w:rsidRPr="00C241B8">
        <w:rPr>
          <w:rFonts w:asciiTheme="majorBidi" w:hAnsiTheme="majorBidi" w:cstheme="majorBidi"/>
          <w:i/>
          <w:iCs/>
        </w:rPr>
        <w:t xml:space="preserve"> – </w:t>
      </w:r>
      <w:r w:rsidR="0066087D" w:rsidRPr="00C241B8">
        <w:rPr>
          <w:rFonts w:asciiTheme="majorBidi" w:hAnsiTheme="majorBidi" w:cstheme="majorBidi"/>
          <w:i/>
          <w:iCs/>
        </w:rPr>
        <w:t>0.1</w:t>
      </w:r>
      <w:r w:rsidRPr="00C241B8">
        <w:rPr>
          <w:rFonts w:asciiTheme="majorBidi" w:hAnsiTheme="majorBidi" w:cstheme="majorBidi"/>
          <w:i/>
          <w:iCs/>
        </w:rPr>
        <w:t>5z</w:t>
      </w:r>
      <w:r w:rsidRPr="00C241B8">
        <w:rPr>
          <w:rFonts w:asciiTheme="majorBidi" w:hAnsiTheme="majorBidi" w:cstheme="majorBidi"/>
          <w:i/>
          <w:iCs/>
          <w:vertAlign w:val="superscript"/>
        </w:rPr>
        <w:t>-2</w:t>
      </w:r>
      <w:r w:rsidR="006E4B1F" w:rsidRPr="00C241B8">
        <w:rPr>
          <w:rFonts w:asciiTheme="majorBidi" w:hAnsiTheme="majorBidi" w:cstheme="majorBidi"/>
          <w:i/>
          <w:iCs/>
        </w:rPr>
        <w:t>]</w:t>
      </w:r>
    </w:p>
    <w:p w14:paraId="44E1CD10" w14:textId="3DE9ED5F" w:rsidR="00D24A4F" w:rsidRDefault="00D24A4F" w:rsidP="00D24A4F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</w:rPr>
        <w:t xml:space="preserve">Get </w:t>
      </w:r>
      <w:r w:rsidRPr="00AA7974">
        <w:rPr>
          <w:rFonts w:asciiTheme="majorBidi" w:hAnsiTheme="majorBidi" w:cstheme="majorBidi"/>
          <w:i/>
          <w:iCs/>
        </w:rPr>
        <w:t xml:space="preserve">x(n) </w:t>
      </w:r>
      <w:r w:rsidRPr="00C241B8">
        <w:rPr>
          <w:rFonts w:asciiTheme="majorBidi" w:hAnsiTheme="majorBidi" w:cstheme="majorBidi"/>
        </w:rPr>
        <w:t xml:space="preserve">analytically </w:t>
      </w:r>
    </w:p>
    <w:p w14:paraId="52443040" w14:textId="3FE0F0DE" w:rsidR="00A46E2C" w:rsidRPr="00A46E2C" w:rsidRDefault="00A46E2C" w:rsidP="00A46E2C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385419A" wp14:editId="24CCFA49">
            <wp:extent cx="5943600" cy="71774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0-03-31 at 11.50.00 PM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7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6AD3" w14:textId="66AA76D1" w:rsidR="00D24A4F" w:rsidRPr="00A46E2C" w:rsidRDefault="00D24A4F" w:rsidP="00D24A4F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</w:rPr>
        <w:t xml:space="preserve">Proof that using </w:t>
      </w:r>
      <w:r w:rsidR="00AA7974" w:rsidRPr="00AA7974">
        <w:rPr>
          <w:rFonts w:asciiTheme="majorBidi" w:hAnsiTheme="majorBidi" w:cstheme="majorBidi"/>
          <w:i/>
          <w:iCs/>
        </w:rPr>
        <w:t>MATLAB</w:t>
      </w:r>
    </w:p>
    <w:p w14:paraId="349D27E3" w14:textId="3AA094D4" w:rsidR="00A46E2C" w:rsidRDefault="005B54CE" w:rsidP="00A46E2C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de </w:t>
      </w:r>
    </w:p>
    <w:p w14:paraId="35864C49" w14:textId="77777777" w:rsidR="005B54CE" w:rsidRPr="00A46E2C" w:rsidRDefault="005B54CE" w:rsidP="00A46E2C">
      <w:pPr>
        <w:ind w:left="360"/>
        <w:rPr>
          <w:rFonts w:asciiTheme="majorBidi" w:hAnsiTheme="majorBidi" w:cstheme="majorBidi"/>
        </w:rPr>
      </w:pPr>
    </w:p>
    <w:p w14:paraId="592AF791" w14:textId="3D7A622E" w:rsidR="00A46E2C" w:rsidRDefault="005B54CE" w:rsidP="00A46E2C">
      <w:pPr>
        <w:ind w:left="360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68095643" wp14:editId="493F3E34">
            <wp:extent cx="2000250" cy="923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55E66" w14:textId="41817155" w:rsidR="005B54CE" w:rsidRDefault="005B54CE" w:rsidP="00A46E2C">
      <w:p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 </w:t>
      </w:r>
    </w:p>
    <w:p w14:paraId="1DE5969C" w14:textId="535752B4" w:rsidR="005B54CE" w:rsidRPr="00A46E2C" w:rsidRDefault="005B54CE" w:rsidP="00A46E2C">
      <w:pPr>
        <w:ind w:left="36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6B680E86" wp14:editId="1B889A95">
            <wp:extent cx="5943600" cy="3854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743F">
        <w:rPr>
          <w:noProof/>
        </w:rPr>
        <w:drawing>
          <wp:inline distT="0" distB="0" distL="0" distR="0" wp14:anchorId="580C9C2E" wp14:editId="76D073EA">
            <wp:extent cx="5181600" cy="352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57F62" w14:textId="77777777" w:rsidR="00DF1558" w:rsidRPr="00C241B8" w:rsidRDefault="00DF1558" w:rsidP="00E54959">
      <w:pPr>
        <w:rPr>
          <w:rFonts w:asciiTheme="majorBidi" w:hAnsiTheme="majorBidi" w:cstheme="majorBidi"/>
        </w:rPr>
      </w:pPr>
    </w:p>
    <w:p w14:paraId="08E1236C" w14:textId="492FA783" w:rsidR="00C10091" w:rsidRPr="00C241B8" w:rsidRDefault="00C10091" w:rsidP="00DF1558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b/>
          <w:bCs/>
        </w:rPr>
        <w:t>Q4</w:t>
      </w:r>
      <w:r w:rsidRPr="00C241B8">
        <w:rPr>
          <w:rFonts w:asciiTheme="majorBidi" w:hAnsiTheme="majorBidi" w:cstheme="majorBidi"/>
        </w:rPr>
        <w:t>.</w:t>
      </w:r>
      <w:r w:rsidR="00DF1558" w:rsidRPr="00C241B8">
        <w:rPr>
          <w:rFonts w:asciiTheme="majorBidi" w:hAnsiTheme="majorBidi" w:cstheme="majorBidi"/>
        </w:rPr>
        <w:t xml:space="preserve"> </w:t>
      </w:r>
      <w:r w:rsidRPr="00C241B8">
        <w:rPr>
          <w:rFonts w:asciiTheme="majorBidi" w:hAnsiTheme="majorBidi" w:cstheme="majorBidi"/>
        </w:rPr>
        <w:t>Solve the following difference equation for y(n) using the one-sided z-transform approach.</w:t>
      </w:r>
    </w:p>
    <w:p w14:paraId="4018A7CC" w14:textId="045B7189" w:rsidR="00C10091" w:rsidRPr="00AA7974" w:rsidRDefault="00C10091" w:rsidP="00C10091">
      <w:pPr>
        <w:ind w:firstLine="720"/>
        <w:rPr>
          <w:rFonts w:asciiTheme="majorBidi" w:hAnsiTheme="majorBidi" w:cstheme="majorBidi"/>
          <w:i/>
          <w:iCs/>
        </w:rPr>
      </w:pPr>
      <w:r w:rsidRPr="00AA7974">
        <w:rPr>
          <w:rFonts w:asciiTheme="majorBidi" w:hAnsiTheme="majorBidi" w:cstheme="majorBidi"/>
          <w:i/>
          <w:iCs/>
        </w:rPr>
        <w:t xml:space="preserve">y(n) = </w:t>
      </w:r>
      <w:r w:rsidR="00D031EB" w:rsidRPr="00AA7974">
        <w:rPr>
          <w:rFonts w:asciiTheme="majorBidi" w:hAnsiTheme="majorBidi" w:cstheme="majorBidi"/>
          <w:i/>
          <w:iCs/>
        </w:rPr>
        <w:t>0.5 y(n-2) + x(n) – x(n-1)</w:t>
      </w:r>
      <w:r w:rsidRPr="00AA7974">
        <w:rPr>
          <w:rFonts w:asciiTheme="majorBidi" w:hAnsiTheme="majorBidi" w:cstheme="majorBidi"/>
          <w:i/>
          <w:iCs/>
        </w:rPr>
        <w:t xml:space="preserve">, n ≥ 0; </w:t>
      </w:r>
      <w:r w:rsidR="00D031EB" w:rsidRPr="00AA7974">
        <w:rPr>
          <w:rFonts w:asciiTheme="majorBidi" w:hAnsiTheme="majorBidi" w:cstheme="majorBidi"/>
          <w:i/>
          <w:iCs/>
        </w:rPr>
        <w:t>y(-1) = Y(-2) = 1</w:t>
      </w:r>
    </w:p>
    <w:p w14:paraId="0CEA147B" w14:textId="06B27C46" w:rsidR="00C10091" w:rsidRPr="00AA7974" w:rsidRDefault="00C10091" w:rsidP="00C10091">
      <w:pPr>
        <w:ind w:firstLine="720"/>
        <w:rPr>
          <w:rFonts w:asciiTheme="majorBidi" w:hAnsiTheme="majorBidi" w:cstheme="majorBidi"/>
          <w:i/>
          <w:iCs/>
        </w:rPr>
      </w:pPr>
      <w:r w:rsidRPr="00AA7974">
        <w:rPr>
          <w:rFonts w:asciiTheme="majorBidi" w:hAnsiTheme="majorBidi" w:cstheme="majorBidi"/>
          <w:i/>
          <w:iCs/>
        </w:rPr>
        <w:t>x(n) = (0.</w:t>
      </w:r>
      <w:r w:rsidR="00D031EB" w:rsidRPr="00AA7974">
        <w:rPr>
          <w:rFonts w:asciiTheme="majorBidi" w:hAnsiTheme="majorBidi" w:cstheme="majorBidi"/>
          <w:i/>
          <w:iCs/>
        </w:rPr>
        <w:t>5</w:t>
      </w:r>
      <w:r w:rsidRPr="00AA7974">
        <w:rPr>
          <w:rFonts w:asciiTheme="majorBidi" w:hAnsiTheme="majorBidi" w:cstheme="majorBidi"/>
          <w:i/>
          <w:iCs/>
        </w:rPr>
        <w:t>)</w:t>
      </w:r>
      <w:r w:rsidRPr="00AA7974">
        <w:rPr>
          <w:rFonts w:asciiTheme="majorBidi" w:hAnsiTheme="majorBidi" w:cstheme="majorBidi"/>
          <w:i/>
          <w:iCs/>
          <w:vertAlign w:val="superscript"/>
        </w:rPr>
        <w:t>n</w:t>
      </w:r>
      <w:r w:rsidR="002C1BF6" w:rsidRPr="00AA7974">
        <w:rPr>
          <w:rFonts w:asciiTheme="majorBidi" w:hAnsiTheme="majorBidi" w:cstheme="majorBidi"/>
          <w:i/>
          <w:iCs/>
        </w:rPr>
        <w:t xml:space="preserve"> u</w:t>
      </w:r>
      <w:r w:rsidRPr="00AA7974">
        <w:rPr>
          <w:rFonts w:asciiTheme="majorBidi" w:hAnsiTheme="majorBidi" w:cstheme="majorBidi"/>
          <w:i/>
          <w:iCs/>
        </w:rPr>
        <w:t>(n)</w:t>
      </w:r>
    </w:p>
    <w:p w14:paraId="0F862375" w14:textId="77777777" w:rsidR="00096FB3" w:rsidRDefault="00C10091" w:rsidP="00C10091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</w:rPr>
        <w:t xml:space="preserve">Generate the first 20 samples of y(n) using </w:t>
      </w:r>
      <w:r w:rsidR="00AA7974" w:rsidRPr="00AA7974">
        <w:rPr>
          <w:rFonts w:asciiTheme="majorBidi" w:hAnsiTheme="majorBidi" w:cstheme="majorBidi"/>
          <w:i/>
          <w:iCs/>
        </w:rPr>
        <w:t>MATLAB</w:t>
      </w:r>
      <w:r w:rsidR="00AA7974" w:rsidRPr="00C241B8">
        <w:rPr>
          <w:rFonts w:asciiTheme="majorBidi" w:hAnsiTheme="majorBidi" w:cstheme="majorBidi"/>
        </w:rPr>
        <w:t xml:space="preserve"> </w:t>
      </w:r>
      <w:r w:rsidR="002C1BF6" w:rsidRPr="00C241B8">
        <w:rPr>
          <w:rFonts w:asciiTheme="majorBidi" w:hAnsiTheme="majorBidi" w:cstheme="majorBidi"/>
        </w:rPr>
        <w:t>and</w:t>
      </w:r>
      <w:r w:rsidRPr="00C241B8">
        <w:rPr>
          <w:rFonts w:asciiTheme="majorBidi" w:hAnsiTheme="majorBidi" w:cstheme="majorBidi"/>
        </w:rPr>
        <w:t xml:space="preserve"> compare them with your answer</w:t>
      </w:r>
    </w:p>
    <w:p w14:paraId="71AF4CEC" w14:textId="7E96D3EC" w:rsidR="00C10091" w:rsidRDefault="00096FB3" w:rsidP="00C1009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de</w:t>
      </w:r>
    </w:p>
    <w:p w14:paraId="7B4CEEC1" w14:textId="57D01848" w:rsidR="00D01FA4" w:rsidRDefault="00D01FA4" w:rsidP="00C10091">
      <w:pPr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654063DC" wp14:editId="7243E9BA">
            <wp:extent cx="3476625" cy="50292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96955B7" w14:textId="6615511F" w:rsidR="00096FB3" w:rsidRDefault="00096FB3" w:rsidP="00C1009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 </w:t>
      </w:r>
    </w:p>
    <w:p w14:paraId="5AD605CD" w14:textId="063E5034" w:rsidR="00096FB3" w:rsidRDefault="00096FB3" w:rsidP="00096FB3">
      <w:pPr>
        <w:jc w:val="center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693454A8" wp14:editId="17A09344">
            <wp:extent cx="4867275" cy="38766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78CB8" w14:textId="351CE44D" w:rsidR="00096FB3" w:rsidRPr="00C241B8" w:rsidRDefault="00096FB3" w:rsidP="00096FB3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02D34826" wp14:editId="113FE8CB">
            <wp:extent cx="5943600" cy="3917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6F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06BB57" wp14:editId="4B88A96D">
            <wp:extent cx="5943600" cy="2152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2DA70" w14:textId="4550B3A5" w:rsidR="00BE5F0A" w:rsidRDefault="00D964A0" w:rsidP="004A1EB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8D5C2DE" wp14:editId="5A3884EF">
            <wp:extent cx="5943600" cy="80079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hatsApp Image 2020-04-01 at 8.45.45 PM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88D38" w14:textId="03227781" w:rsidR="00D964A0" w:rsidRDefault="00D964A0" w:rsidP="004A1EB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EE8DE30" wp14:editId="0C8B5FBA">
            <wp:extent cx="5943600" cy="59296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20-04-01 at 8.45.53 PM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3A0C" w14:textId="77777777" w:rsidR="00096FB3" w:rsidRPr="00C241B8" w:rsidRDefault="00096FB3" w:rsidP="004A1EBE">
      <w:pPr>
        <w:rPr>
          <w:rFonts w:asciiTheme="majorBidi" w:hAnsiTheme="majorBidi" w:cstheme="majorBidi"/>
        </w:rPr>
      </w:pPr>
    </w:p>
    <w:p w14:paraId="75622577" w14:textId="74CB4B99" w:rsidR="00B121FC" w:rsidRPr="00C241B8" w:rsidRDefault="00B121FC" w:rsidP="00DF1558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  <w:b/>
          <w:bCs/>
        </w:rPr>
        <w:t>Q5</w:t>
      </w:r>
      <w:r w:rsidRPr="00C241B8">
        <w:rPr>
          <w:rFonts w:asciiTheme="majorBidi" w:hAnsiTheme="majorBidi" w:cstheme="majorBidi"/>
        </w:rPr>
        <w:t>.</w:t>
      </w:r>
      <w:r w:rsidR="00DF1558" w:rsidRPr="00C241B8">
        <w:rPr>
          <w:rFonts w:asciiTheme="majorBidi" w:hAnsiTheme="majorBidi" w:cstheme="majorBidi"/>
        </w:rPr>
        <w:t xml:space="preserve"> </w:t>
      </w:r>
      <w:r w:rsidRPr="00C241B8">
        <w:rPr>
          <w:rFonts w:asciiTheme="majorBidi" w:hAnsiTheme="majorBidi" w:cstheme="majorBidi"/>
        </w:rPr>
        <w:t>For the linear, causal, and time-invariant systems described by the following difference equation:</w:t>
      </w:r>
    </w:p>
    <w:p w14:paraId="4485541B" w14:textId="58ECE480" w:rsidR="00B121FC" w:rsidRPr="00C241B8" w:rsidRDefault="00B121FC" w:rsidP="00B121FC">
      <w:pPr>
        <w:rPr>
          <w:rFonts w:asciiTheme="majorBidi" w:hAnsiTheme="majorBidi" w:cstheme="majorBidi"/>
          <w:i/>
          <w:iCs/>
        </w:rPr>
      </w:pPr>
      <w:r w:rsidRPr="00C241B8">
        <w:rPr>
          <w:rFonts w:asciiTheme="majorBidi" w:hAnsiTheme="majorBidi" w:cstheme="majorBidi"/>
        </w:rPr>
        <w:tab/>
      </w:r>
      <w:r w:rsidRPr="00C241B8">
        <w:rPr>
          <w:rFonts w:asciiTheme="majorBidi" w:hAnsiTheme="majorBidi" w:cstheme="majorBidi"/>
          <w:i/>
          <w:iCs/>
        </w:rPr>
        <w:t>y(n) = 2x(n) + 0.9y(n − 1)</w:t>
      </w:r>
    </w:p>
    <w:p w14:paraId="0BB96B5B" w14:textId="51444E86" w:rsidR="00B121FC" w:rsidRPr="00C241B8" w:rsidRDefault="00B121FC" w:rsidP="00B121FC">
      <w:pPr>
        <w:rPr>
          <w:rFonts w:asciiTheme="majorBidi" w:hAnsiTheme="majorBidi" w:cstheme="majorBidi"/>
        </w:rPr>
      </w:pPr>
      <w:r w:rsidRPr="00C241B8">
        <w:rPr>
          <w:rFonts w:asciiTheme="majorBidi" w:hAnsiTheme="majorBidi" w:cstheme="majorBidi"/>
        </w:rPr>
        <w:t>determine (i) the impulse response representation, (ii) the system function representation, (iii) the pole-zero plot, and (iv) the output y(n) if the input is</w:t>
      </w:r>
    </w:p>
    <w:p w14:paraId="00CB0BA5" w14:textId="50D91C93" w:rsidR="004A1EBE" w:rsidRDefault="00B121FC" w:rsidP="00C241B8">
      <w:pPr>
        <w:ind w:firstLine="720"/>
        <w:rPr>
          <w:rFonts w:asciiTheme="majorBidi" w:hAnsiTheme="majorBidi" w:cstheme="majorBidi"/>
          <w:i/>
          <w:iCs/>
        </w:rPr>
      </w:pPr>
      <w:r w:rsidRPr="00C241B8">
        <w:rPr>
          <w:rFonts w:asciiTheme="majorBidi" w:hAnsiTheme="majorBidi" w:cstheme="majorBidi"/>
          <w:i/>
          <w:iCs/>
        </w:rPr>
        <w:t>x(n) = u(n-1).</w:t>
      </w:r>
    </w:p>
    <w:p w14:paraId="342A1F60" w14:textId="53B26CEA" w:rsidR="00805553" w:rsidRDefault="00805553" w:rsidP="00C241B8">
      <w:pPr>
        <w:ind w:firstLine="720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  <w:noProof/>
        </w:rPr>
        <w:lastRenderedPageBreak/>
        <w:drawing>
          <wp:inline distT="0" distB="0" distL="0" distR="0" wp14:anchorId="3A45D617" wp14:editId="7F0920D9">
            <wp:extent cx="5927725" cy="8229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hatsApp Image 2020-04-01 at 8.42.16 PM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7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47CDE" w14:textId="25299873" w:rsidR="00805553" w:rsidRDefault="00805553" w:rsidP="00C241B8">
      <w:pPr>
        <w:ind w:firstLine="720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  <w:noProof/>
        </w:rPr>
        <w:lastRenderedPageBreak/>
        <w:drawing>
          <wp:inline distT="0" distB="0" distL="0" distR="0" wp14:anchorId="47CA2FF2" wp14:editId="329E2B49">
            <wp:extent cx="5895975" cy="82296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hatsApp Image 2020-04-01 at 8.42.38 PM.jpe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CC5C" w14:textId="36F6C4E2" w:rsidR="00805553" w:rsidRPr="00C241B8" w:rsidRDefault="00805553" w:rsidP="00C241B8">
      <w:pPr>
        <w:ind w:firstLine="720"/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  <w:noProof/>
        </w:rPr>
        <w:lastRenderedPageBreak/>
        <w:drawing>
          <wp:inline distT="0" distB="0" distL="0" distR="0" wp14:anchorId="33EBD550" wp14:editId="2CC2B3F6">
            <wp:extent cx="5943600" cy="21221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hatsApp Image 2020-04-01 at 8.42.46 PM.jpe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5553" w:rsidRPr="00C24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B001DE"/>
    <w:multiLevelType w:val="hybridMultilevel"/>
    <w:tmpl w:val="2CA2A5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ED13FD"/>
    <w:multiLevelType w:val="hybridMultilevel"/>
    <w:tmpl w:val="3C1C6E8C"/>
    <w:lvl w:ilvl="0" w:tplc="EF4033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979E3"/>
    <w:multiLevelType w:val="hybridMultilevel"/>
    <w:tmpl w:val="44D038EA"/>
    <w:lvl w:ilvl="0" w:tplc="7D8AB6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TCxMDAzNrcwMbJU0lEKTi0uzszPAykwrAUAG7E/0CwAAAA="/>
  </w:docVars>
  <w:rsids>
    <w:rsidRoot w:val="00D24A4F"/>
    <w:rsid w:val="00096FB3"/>
    <w:rsid w:val="0028743F"/>
    <w:rsid w:val="002C1BF6"/>
    <w:rsid w:val="00386C41"/>
    <w:rsid w:val="004A1EBE"/>
    <w:rsid w:val="005B54CE"/>
    <w:rsid w:val="005C099B"/>
    <w:rsid w:val="00655903"/>
    <w:rsid w:val="0066087D"/>
    <w:rsid w:val="006D1ED3"/>
    <w:rsid w:val="006E4B1F"/>
    <w:rsid w:val="00805553"/>
    <w:rsid w:val="00960781"/>
    <w:rsid w:val="00A46E2C"/>
    <w:rsid w:val="00AA7974"/>
    <w:rsid w:val="00AF06C5"/>
    <w:rsid w:val="00B003C8"/>
    <w:rsid w:val="00B121FC"/>
    <w:rsid w:val="00B713D9"/>
    <w:rsid w:val="00BE5F0A"/>
    <w:rsid w:val="00C10091"/>
    <w:rsid w:val="00C241B8"/>
    <w:rsid w:val="00C27759"/>
    <w:rsid w:val="00C919D0"/>
    <w:rsid w:val="00D01FA4"/>
    <w:rsid w:val="00D031EB"/>
    <w:rsid w:val="00D24A4F"/>
    <w:rsid w:val="00D462CE"/>
    <w:rsid w:val="00D749D4"/>
    <w:rsid w:val="00D964A0"/>
    <w:rsid w:val="00DF1558"/>
    <w:rsid w:val="00E54959"/>
    <w:rsid w:val="00EC1D1D"/>
    <w:rsid w:val="00FA7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02FBE"/>
  <w15:chartTrackingRefBased/>
  <w15:docId w15:val="{02B48F0F-DD46-4FDA-8F94-5E952FD7D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A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15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l-Meer</dc:creator>
  <cp:keywords/>
  <dc:description/>
  <cp:lastModifiedBy>Muhammad</cp:lastModifiedBy>
  <cp:revision>32</cp:revision>
  <dcterms:created xsi:type="dcterms:W3CDTF">2020-03-28T13:14:00Z</dcterms:created>
  <dcterms:modified xsi:type="dcterms:W3CDTF">2020-04-01T15:56:00Z</dcterms:modified>
</cp:coreProperties>
</file>